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50C2B7AD" w14:textId="77777777" w:rsidR="005F54D1" w:rsidRDefault="005F54D1" w:rsidP="005F54D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Ghanim Mubarak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lkuwar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(202208523)</w:t>
            </w:r>
          </w:p>
          <w:p w14:paraId="590D4F9F" w14:textId="77777777" w:rsidR="005F54D1" w:rsidRDefault="005F54D1" w:rsidP="005F54D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Fahrel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zki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Hidayat (202206836)</w:t>
            </w:r>
          </w:p>
          <w:p w14:paraId="6EB4768D" w14:textId="77777777" w:rsidR="005F54D1" w:rsidRPr="000D62D8" w:rsidRDefault="005F54D1" w:rsidP="005F54D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lam (202211429)</w:t>
            </w:r>
          </w:p>
          <w:p w14:paraId="1C34FFBA" w14:textId="77777777" w:rsidR="005F54D1" w:rsidRDefault="005F54D1" w:rsidP="005F54D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>
              <w:rPr>
                <w:bCs/>
                <w:color w:val="auto"/>
                <w:sz w:val="24"/>
                <w:szCs w:val="24"/>
              </w:rPr>
              <w:t>AbdulWasay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Saqib (202211598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2EAA2FF" w14:textId="77777777" w:rsidR="005F54D1" w:rsidRDefault="003E0F59" w:rsidP="00F76CE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4249A2B8" w14:textId="77777777" w:rsidR="005F54D1" w:rsidRDefault="005F54D1" w:rsidP="005F54D1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ga2208523@qu.edu.qa</w:t>
            </w:r>
          </w:p>
          <w:p w14:paraId="1DF4365A" w14:textId="77777777" w:rsidR="005F54D1" w:rsidRDefault="005F54D1" w:rsidP="005F54D1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h2206836@qu.edu.qa</w:t>
            </w:r>
          </w:p>
          <w:p w14:paraId="3CD5D571" w14:textId="77777777" w:rsidR="005F54D1" w:rsidRDefault="005F54D1" w:rsidP="005F54D1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A40BE8">
              <w:rPr>
                <w:bCs/>
                <w:color w:val="auto"/>
                <w:sz w:val="24"/>
                <w:szCs w:val="24"/>
              </w:rPr>
              <w:t>ma2211429@qu.edu.qa</w:t>
            </w:r>
          </w:p>
          <w:p w14:paraId="3B185B47" w14:textId="726A131C" w:rsidR="003E0F59" w:rsidRPr="000D62D8" w:rsidRDefault="005F54D1" w:rsidP="005F54D1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A40BE8">
              <w:rPr>
                <w:sz w:val="24"/>
                <w:szCs w:val="24"/>
              </w:rPr>
              <w:t>aw2211598@qu.edu.qa</w:t>
            </w:r>
          </w:p>
        </w:tc>
      </w:tr>
      <w:tr w:rsidR="005F54D1" w14:paraId="064A106F" w14:textId="77777777" w:rsidTr="003E0F59">
        <w:tc>
          <w:tcPr>
            <w:tcW w:w="2765" w:type="dxa"/>
            <w:vAlign w:val="center"/>
          </w:tcPr>
          <w:p w14:paraId="356783B7" w14:textId="77777777" w:rsidR="005F54D1" w:rsidRPr="0051434B" w:rsidRDefault="005F54D1" w:rsidP="005F54D1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054AA59A" w:rsidR="005F54D1" w:rsidRPr="000D62D8" w:rsidRDefault="005F54D1" w:rsidP="005F54D1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224932">
                <w:rPr>
                  <w:rStyle w:val="Hyperlink"/>
                  <w:sz w:val="28"/>
                  <w:szCs w:val="28"/>
                </w:rPr>
                <w:t>https://github.com/fahrel-fh2</w:t>
              </w:r>
              <w:r w:rsidRPr="00224932">
                <w:rPr>
                  <w:rStyle w:val="Hyperlink"/>
                  <w:sz w:val="28"/>
                  <w:szCs w:val="28"/>
                </w:rPr>
                <w:t>2</w:t>
              </w:r>
              <w:r w:rsidRPr="00224932">
                <w:rPr>
                  <w:rStyle w:val="Hyperlink"/>
                  <w:sz w:val="28"/>
                  <w:szCs w:val="28"/>
                </w:rPr>
                <w:t>06836/student-management-app</w:t>
              </w:r>
            </w:hyperlink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lastRenderedPageBreak/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9BFB5D7" w14:textId="77777777" w:rsidR="003E0F59" w:rsidRDefault="003E0F59" w:rsidP="005F54D1">
      <w:pPr>
        <w:spacing w:after="114"/>
        <w:ind w:left="0" w:right="249" w:firstLine="0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39CF7EB9" w:rsidR="00AC6AAF" w:rsidRDefault="005F54D1" w:rsidP="005F54D1">
      <w:r>
        <w:t>UML Diagram:</w:t>
      </w:r>
    </w:p>
    <w:p w14:paraId="11521848" w14:textId="722FE69D" w:rsidR="005F54D1" w:rsidRDefault="005F54D1" w:rsidP="005F54D1">
      <w:r w:rsidRPr="005F54D1">
        <w:drawing>
          <wp:inline distT="0" distB="0" distL="0" distR="0" wp14:anchorId="32AF12FE" wp14:editId="38CE5D6D">
            <wp:extent cx="3995738" cy="3301979"/>
            <wp:effectExtent l="0" t="0" r="5080" b="0"/>
            <wp:docPr id="150070223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702232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6638" cy="3302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20889" w14:textId="77777777" w:rsidR="005F54D1" w:rsidRDefault="005F54D1" w:rsidP="005F54D1"/>
    <w:p w14:paraId="4B7958E9" w14:textId="1915A590" w:rsidR="005F54D1" w:rsidRDefault="005F54D1" w:rsidP="005F54D1">
      <w:r>
        <w:t>ERD Diagram:</w:t>
      </w:r>
    </w:p>
    <w:p w14:paraId="780CD166" w14:textId="4FAFC6CA" w:rsidR="00AD3DA4" w:rsidRDefault="00AD3DA4" w:rsidP="005F54D1">
      <w:r>
        <w:rPr>
          <w:noProof/>
        </w:rPr>
        <w:drawing>
          <wp:inline distT="0" distB="0" distL="0" distR="0" wp14:anchorId="256A1DA2" wp14:editId="7477EB84">
            <wp:extent cx="3875423" cy="3395662"/>
            <wp:effectExtent l="0" t="0" r="0" b="0"/>
            <wp:docPr id="1179941902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941902" name="Graphic 1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464" cy="3396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57890" w14:textId="77777777" w:rsidR="00AD3DA4" w:rsidRDefault="00AD3DA4" w:rsidP="005F54D1"/>
    <w:p w14:paraId="5950DD01" w14:textId="77777777" w:rsidR="005F54D1" w:rsidRPr="00AC6AAF" w:rsidRDefault="005F54D1" w:rsidP="005F54D1"/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 xml:space="preserve">Show how you organized them in </w:t>
      </w:r>
      <w:proofErr w:type="spellStart"/>
      <w:r w:rsidRPr="00AA224B">
        <w:rPr>
          <w:highlight w:val="yellow"/>
        </w:rPr>
        <w:t>WebAPI</w:t>
      </w:r>
      <w:proofErr w:type="spellEnd"/>
      <w:r w:rsidRPr="00AA224B">
        <w:rPr>
          <w:highlight w:val="yellow"/>
        </w:rPr>
        <w:t xml:space="preserve">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E53FA4" w14:textId="77777777" w:rsidR="00AD2304" w:rsidRDefault="00AD2304">
      <w:pPr>
        <w:spacing w:after="0" w:line="240" w:lineRule="auto"/>
      </w:pPr>
      <w:r>
        <w:separator/>
      </w:r>
    </w:p>
  </w:endnote>
  <w:endnote w:type="continuationSeparator" w:id="0">
    <w:p w14:paraId="7193C205" w14:textId="77777777" w:rsidR="00AD2304" w:rsidRDefault="00AD2304">
      <w:pPr>
        <w:spacing w:after="0" w:line="240" w:lineRule="auto"/>
      </w:pPr>
      <w:r>
        <w:continuationSeparator/>
      </w:r>
    </w:p>
  </w:endnote>
  <w:endnote w:type="continuationNotice" w:id="1">
    <w:p w14:paraId="7B33FEB3" w14:textId="77777777" w:rsidR="00AD2304" w:rsidRDefault="00AD23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76CD2D" w14:textId="77777777" w:rsidR="00AD2304" w:rsidRDefault="00AD2304">
      <w:pPr>
        <w:spacing w:after="0" w:line="240" w:lineRule="auto"/>
      </w:pPr>
      <w:r>
        <w:separator/>
      </w:r>
    </w:p>
  </w:footnote>
  <w:footnote w:type="continuationSeparator" w:id="0">
    <w:p w14:paraId="0D51CA70" w14:textId="77777777" w:rsidR="00AD2304" w:rsidRDefault="00AD2304">
      <w:pPr>
        <w:spacing w:after="0" w:line="240" w:lineRule="auto"/>
      </w:pPr>
      <w:r>
        <w:continuationSeparator/>
      </w:r>
    </w:p>
  </w:footnote>
  <w:footnote w:type="continuationNotice" w:id="1">
    <w:p w14:paraId="650BC617" w14:textId="77777777" w:rsidR="00AD2304" w:rsidRDefault="00AD230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572166">
    <w:abstractNumId w:val="14"/>
  </w:num>
  <w:num w:numId="2" w16cid:durableId="1836652038">
    <w:abstractNumId w:val="5"/>
  </w:num>
  <w:num w:numId="3" w16cid:durableId="1718776742">
    <w:abstractNumId w:val="21"/>
  </w:num>
  <w:num w:numId="4" w16cid:durableId="1389383300">
    <w:abstractNumId w:val="4"/>
  </w:num>
  <w:num w:numId="5" w16cid:durableId="1862157180">
    <w:abstractNumId w:val="20"/>
  </w:num>
  <w:num w:numId="6" w16cid:durableId="649136190">
    <w:abstractNumId w:val="3"/>
  </w:num>
  <w:num w:numId="7" w16cid:durableId="1384525078">
    <w:abstractNumId w:val="6"/>
  </w:num>
  <w:num w:numId="8" w16cid:durableId="225804127">
    <w:abstractNumId w:val="19"/>
  </w:num>
  <w:num w:numId="9" w16cid:durableId="927426283">
    <w:abstractNumId w:val="30"/>
  </w:num>
  <w:num w:numId="10" w16cid:durableId="1152521248">
    <w:abstractNumId w:val="31"/>
  </w:num>
  <w:num w:numId="11" w16cid:durableId="827945628">
    <w:abstractNumId w:val="10"/>
  </w:num>
  <w:num w:numId="12" w16cid:durableId="45490799">
    <w:abstractNumId w:val="17"/>
  </w:num>
  <w:num w:numId="13" w16cid:durableId="1258059040">
    <w:abstractNumId w:val="24"/>
  </w:num>
  <w:num w:numId="14" w16cid:durableId="966011240">
    <w:abstractNumId w:val="26"/>
  </w:num>
  <w:num w:numId="15" w16cid:durableId="1326317666">
    <w:abstractNumId w:val="18"/>
  </w:num>
  <w:num w:numId="16" w16cid:durableId="1009403683">
    <w:abstractNumId w:val="7"/>
  </w:num>
  <w:num w:numId="17" w16cid:durableId="1705667462">
    <w:abstractNumId w:val="11"/>
  </w:num>
  <w:num w:numId="18" w16cid:durableId="1162627667">
    <w:abstractNumId w:val="9"/>
  </w:num>
  <w:num w:numId="19" w16cid:durableId="751901336">
    <w:abstractNumId w:val="16"/>
  </w:num>
  <w:num w:numId="20" w16cid:durableId="1323462189">
    <w:abstractNumId w:val="1"/>
  </w:num>
  <w:num w:numId="21" w16cid:durableId="833255280">
    <w:abstractNumId w:val="29"/>
  </w:num>
  <w:num w:numId="22" w16cid:durableId="1483228530">
    <w:abstractNumId w:val="2"/>
  </w:num>
  <w:num w:numId="23" w16cid:durableId="497621491">
    <w:abstractNumId w:val="22"/>
  </w:num>
  <w:num w:numId="24" w16cid:durableId="2027247287">
    <w:abstractNumId w:val="15"/>
  </w:num>
  <w:num w:numId="25" w16cid:durableId="1594165482">
    <w:abstractNumId w:val="8"/>
  </w:num>
  <w:num w:numId="26" w16cid:durableId="402264432">
    <w:abstractNumId w:val="13"/>
  </w:num>
  <w:num w:numId="27" w16cid:durableId="1063528268">
    <w:abstractNumId w:val="28"/>
  </w:num>
  <w:num w:numId="28" w16cid:durableId="1337684588">
    <w:abstractNumId w:val="25"/>
  </w:num>
  <w:num w:numId="29" w16cid:durableId="887229678">
    <w:abstractNumId w:val="0"/>
  </w:num>
  <w:num w:numId="30" w16cid:durableId="347684754">
    <w:abstractNumId w:val="12"/>
  </w:num>
  <w:num w:numId="31" w16cid:durableId="707417060">
    <w:abstractNumId w:val="27"/>
  </w:num>
  <w:num w:numId="32" w16cid:durableId="135957644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5F54D1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D2304"/>
    <w:rsid w:val="00AD3DA4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0810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fahrel-fh2206836/student-management-ap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4</Pages>
  <Words>582</Words>
  <Characters>332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Fahrel Hidayat</cp:lastModifiedBy>
  <cp:revision>163</cp:revision>
  <cp:lastPrinted>2023-05-10T21:01:00Z</cp:lastPrinted>
  <dcterms:created xsi:type="dcterms:W3CDTF">2021-03-26T20:19:00Z</dcterms:created>
  <dcterms:modified xsi:type="dcterms:W3CDTF">2025-05-10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